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86A5C" w14:textId="38A6E6D9" w:rsidR="00BE062B" w:rsidRDefault="00BE062B" w:rsidP="0019679A">
      <w:pPr>
        <w:pStyle w:val="BodyText"/>
        <w:jc w:val="both"/>
        <w:rPr>
          <w:rFonts w:ascii="Bookman Old Style"/>
          <w:b/>
          <w:sz w:val="20"/>
        </w:rPr>
      </w:pPr>
    </w:p>
    <w:p w14:paraId="45435D91" w14:textId="77777777" w:rsidR="00BE062B" w:rsidRDefault="00BE062B" w:rsidP="0019679A">
      <w:pPr>
        <w:pStyle w:val="BodyText"/>
        <w:jc w:val="both"/>
        <w:rPr>
          <w:rFonts w:ascii="Bookman Old Style"/>
          <w:b/>
          <w:sz w:val="20"/>
        </w:rPr>
      </w:pPr>
    </w:p>
    <w:p w14:paraId="17B433F5" w14:textId="77777777" w:rsidR="00BE062B" w:rsidRDefault="00BE062B" w:rsidP="0019679A">
      <w:pPr>
        <w:pStyle w:val="BodyText"/>
        <w:jc w:val="both"/>
        <w:rPr>
          <w:rFonts w:ascii="Bookman Old Style"/>
          <w:b/>
          <w:sz w:val="20"/>
        </w:rPr>
      </w:pPr>
    </w:p>
    <w:p w14:paraId="07253403" w14:textId="77777777" w:rsidR="00BE062B" w:rsidRDefault="00BE062B" w:rsidP="0019679A">
      <w:pPr>
        <w:pStyle w:val="BodyText"/>
        <w:jc w:val="both"/>
        <w:rPr>
          <w:rFonts w:ascii="Bookman Old Style"/>
          <w:b/>
          <w:sz w:val="20"/>
        </w:rPr>
      </w:pPr>
    </w:p>
    <w:p w14:paraId="41CB327C" w14:textId="047D7208" w:rsidR="00BE062B" w:rsidRDefault="00BE062B" w:rsidP="0019679A">
      <w:pPr>
        <w:pStyle w:val="BodyText"/>
        <w:jc w:val="both"/>
        <w:rPr>
          <w:rFonts w:ascii="Bookman Old Style"/>
          <w:b/>
          <w:sz w:val="20"/>
        </w:rPr>
      </w:pPr>
    </w:p>
    <w:p w14:paraId="1CD4B1F2" w14:textId="77777777" w:rsidR="00BE062B" w:rsidRDefault="00BE062B" w:rsidP="0019679A">
      <w:pPr>
        <w:pStyle w:val="BodyText"/>
        <w:jc w:val="both"/>
        <w:rPr>
          <w:rFonts w:ascii="Bookman Old Style"/>
          <w:b/>
          <w:sz w:val="20"/>
        </w:rPr>
      </w:pPr>
    </w:p>
    <w:p w14:paraId="7C82DC3C" w14:textId="77777777" w:rsidR="00BE062B" w:rsidRPr="00C25D3A" w:rsidRDefault="00BE062B" w:rsidP="0019679A">
      <w:pPr>
        <w:pStyle w:val="BodyText"/>
        <w:jc w:val="both"/>
        <w:rPr>
          <w:rFonts w:ascii="Bookman Old Style"/>
          <w:b/>
          <w:sz w:val="18"/>
          <w:szCs w:val="22"/>
        </w:rPr>
      </w:pPr>
    </w:p>
    <w:p w14:paraId="36BB2CD6" w14:textId="77777777" w:rsidR="00BE062B" w:rsidRDefault="00BE062B" w:rsidP="0019679A">
      <w:pPr>
        <w:pStyle w:val="BodyText"/>
        <w:jc w:val="both"/>
        <w:rPr>
          <w:rFonts w:ascii="Bookman Old Style"/>
          <w:b/>
          <w:sz w:val="20"/>
        </w:rPr>
      </w:pPr>
    </w:p>
    <w:p w14:paraId="14C06A91" w14:textId="77777777" w:rsidR="00A73334" w:rsidRDefault="00A73334" w:rsidP="0019679A">
      <w:pPr>
        <w:pStyle w:val="BodyText"/>
        <w:jc w:val="both"/>
      </w:pPr>
    </w:p>
    <w:p w14:paraId="34C507AE" w14:textId="5B4BD93F" w:rsidR="00A73334" w:rsidRDefault="00A73334" w:rsidP="0019679A">
      <w:pPr>
        <w:pStyle w:val="BodyText"/>
        <w:spacing w:before="1"/>
        <w:jc w:val="both"/>
      </w:pPr>
    </w:p>
    <w:p w14:paraId="0F0B6686" w14:textId="29DDD7D5" w:rsidR="0058588E" w:rsidRDefault="0058588E" w:rsidP="0058588E">
      <w:pPr>
        <w:pStyle w:val="BodyText"/>
        <w:tabs>
          <w:tab w:val="left" w:pos="7380"/>
        </w:tabs>
        <w:ind w:right="30"/>
        <w:jc w:val="both"/>
      </w:pPr>
    </w:p>
    <w:p w14:paraId="3EFA7386" w14:textId="6899ADE0" w:rsidR="0019679A" w:rsidRPr="009C6C3D" w:rsidRDefault="006B51E2" w:rsidP="006B51E2">
      <w:pPr>
        <w:pStyle w:val="BodyText"/>
        <w:tabs>
          <w:tab w:val="left" w:pos="7380"/>
        </w:tabs>
        <w:ind w:right="30"/>
        <w:jc w:val="center"/>
        <w:rPr>
          <w:rFonts w:asciiTheme="majorHAnsi" w:hAnsiTheme="majorHAnsi"/>
          <w:b/>
          <w:bCs/>
          <w:sz w:val="36"/>
          <w:szCs w:val="36"/>
        </w:rPr>
      </w:pPr>
      <w:r w:rsidRPr="009C6C3D">
        <w:rPr>
          <w:rFonts w:asciiTheme="majorHAnsi" w:hAnsiTheme="majorHAnsi"/>
          <w:b/>
          <w:bCs/>
          <w:sz w:val="36"/>
          <w:szCs w:val="36"/>
        </w:rPr>
        <w:t>JUSTIFICATION</w:t>
      </w:r>
    </w:p>
    <w:p w14:paraId="46FF7AE8" w14:textId="0C8B997C" w:rsidR="0058588E" w:rsidRPr="0058588E" w:rsidRDefault="0058588E" w:rsidP="006B51E2">
      <w:pPr>
        <w:pStyle w:val="BodyText"/>
        <w:tabs>
          <w:tab w:val="left" w:pos="7380"/>
        </w:tabs>
        <w:ind w:right="30"/>
        <w:rPr>
          <w:rFonts w:asciiTheme="majorHAnsi" w:hAnsiTheme="majorHAnsi"/>
          <w:b/>
          <w:bCs/>
          <w:sz w:val="28"/>
          <w:szCs w:val="28"/>
        </w:rPr>
      </w:pPr>
    </w:p>
    <w:p w14:paraId="7C33988A" w14:textId="65010C3B" w:rsidR="00B40B7E" w:rsidRDefault="00B40B7E" w:rsidP="0058588E">
      <w:pPr>
        <w:pStyle w:val="BodyText"/>
        <w:tabs>
          <w:tab w:val="left" w:pos="7380"/>
        </w:tabs>
        <w:ind w:right="30"/>
        <w:jc w:val="both"/>
        <w:rPr>
          <w:rFonts w:asciiTheme="majorHAnsi" w:hAnsiTheme="majorHAnsi"/>
        </w:rPr>
      </w:pPr>
    </w:p>
    <w:p w14:paraId="5FD89A6D" w14:textId="0D5AFF5F" w:rsidR="006B51E2" w:rsidRPr="009C6C3D" w:rsidRDefault="006B51E2" w:rsidP="0058588E">
      <w:pPr>
        <w:pStyle w:val="BodyText"/>
        <w:tabs>
          <w:tab w:val="left" w:pos="7380"/>
        </w:tabs>
        <w:ind w:right="30"/>
        <w:jc w:val="both"/>
        <w:rPr>
          <w:rFonts w:asciiTheme="majorHAnsi" w:hAnsiTheme="majorHAnsi"/>
          <w:b/>
          <w:bCs/>
          <w:sz w:val="28"/>
          <w:szCs w:val="28"/>
        </w:rPr>
      </w:pPr>
      <w:r w:rsidRPr="009C6C3D">
        <w:rPr>
          <w:rFonts w:asciiTheme="majorHAnsi" w:hAnsiTheme="majorHAnsi"/>
          <w:b/>
          <w:bCs/>
          <w:sz w:val="28"/>
          <w:szCs w:val="28"/>
        </w:rPr>
        <w:t>Date of Transaction:</w:t>
      </w:r>
    </w:p>
    <w:p w14:paraId="77039D40" w14:textId="60B493DD" w:rsidR="006B51E2" w:rsidRPr="009C6C3D" w:rsidRDefault="006B51E2" w:rsidP="0058588E">
      <w:pPr>
        <w:pStyle w:val="BodyText"/>
        <w:tabs>
          <w:tab w:val="left" w:pos="7380"/>
        </w:tabs>
        <w:ind w:right="30"/>
        <w:jc w:val="both"/>
        <w:rPr>
          <w:rFonts w:asciiTheme="majorHAnsi" w:hAnsiTheme="majorHAnsi"/>
          <w:sz w:val="28"/>
          <w:szCs w:val="28"/>
        </w:rPr>
      </w:pPr>
    </w:p>
    <w:p w14:paraId="0A99699E" w14:textId="3A9BCC72" w:rsidR="006B51E2" w:rsidRPr="009C6C3D" w:rsidRDefault="006B51E2" w:rsidP="0058588E">
      <w:pPr>
        <w:pStyle w:val="BodyText"/>
        <w:tabs>
          <w:tab w:val="left" w:pos="7380"/>
        </w:tabs>
        <w:ind w:right="30"/>
        <w:jc w:val="both"/>
        <w:rPr>
          <w:rFonts w:asciiTheme="majorHAnsi" w:hAnsiTheme="majorHAnsi"/>
          <w:sz w:val="28"/>
          <w:szCs w:val="28"/>
        </w:rPr>
      </w:pPr>
      <w:r w:rsidRPr="009C6C3D">
        <w:rPr>
          <w:rFonts w:asciiTheme="majorHAnsi" w:hAnsiTheme="majorHAnsi"/>
          <w:sz w:val="28"/>
          <w:szCs w:val="28"/>
        </w:rPr>
        <w:t>(Duration of event/s, if applicable)</w:t>
      </w:r>
    </w:p>
    <w:p w14:paraId="5BB0C922" w14:textId="77777777" w:rsidR="006B51E2" w:rsidRPr="009C6C3D" w:rsidRDefault="006B51E2" w:rsidP="0058588E">
      <w:pPr>
        <w:pStyle w:val="BodyText"/>
        <w:tabs>
          <w:tab w:val="left" w:pos="7380"/>
        </w:tabs>
        <w:ind w:right="30"/>
        <w:jc w:val="both"/>
        <w:rPr>
          <w:rFonts w:asciiTheme="majorHAnsi" w:hAnsiTheme="majorHAnsi"/>
          <w:sz w:val="28"/>
          <w:szCs w:val="28"/>
        </w:rPr>
      </w:pPr>
    </w:p>
    <w:p w14:paraId="743F16DC" w14:textId="13A929AF" w:rsidR="006B51E2" w:rsidRPr="009C6C3D" w:rsidRDefault="006B51E2" w:rsidP="0058588E">
      <w:pPr>
        <w:pStyle w:val="BodyText"/>
        <w:tabs>
          <w:tab w:val="left" w:pos="7380"/>
        </w:tabs>
        <w:ind w:right="30"/>
        <w:jc w:val="both"/>
        <w:rPr>
          <w:rFonts w:asciiTheme="majorHAnsi" w:hAnsiTheme="majorHAnsi"/>
          <w:b/>
          <w:bCs/>
          <w:sz w:val="28"/>
          <w:szCs w:val="28"/>
        </w:rPr>
      </w:pPr>
      <w:r w:rsidRPr="009C6C3D">
        <w:rPr>
          <w:rFonts w:asciiTheme="majorHAnsi" w:hAnsiTheme="majorHAnsi"/>
          <w:b/>
          <w:bCs/>
          <w:sz w:val="28"/>
          <w:szCs w:val="28"/>
        </w:rPr>
        <w:t>Nature of Transaction:</w:t>
      </w:r>
    </w:p>
    <w:p w14:paraId="0EC02B19" w14:textId="7D421F7E" w:rsidR="006B51E2" w:rsidRPr="009C6C3D" w:rsidRDefault="006B51E2" w:rsidP="0058588E">
      <w:pPr>
        <w:pStyle w:val="BodyText"/>
        <w:tabs>
          <w:tab w:val="left" w:pos="7380"/>
        </w:tabs>
        <w:ind w:right="30"/>
        <w:jc w:val="both"/>
        <w:rPr>
          <w:rFonts w:asciiTheme="majorHAnsi" w:hAnsiTheme="majorHAnsi"/>
          <w:sz w:val="28"/>
          <w:szCs w:val="28"/>
        </w:rPr>
      </w:pPr>
    </w:p>
    <w:p w14:paraId="6CBF1490" w14:textId="413A0E16" w:rsidR="006B51E2" w:rsidRPr="009C6C3D" w:rsidRDefault="006B51E2" w:rsidP="0058588E">
      <w:pPr>
        <w:pStyle w:val="BodyText"/>
        <w:tabs>
          <w:tab w:val="left" w:pos="7380"/>
        </w:tabs>
        <w:ind w:right="30"/>
        <w:jc w:val="both"/>
        <w:rPr>
          <w:rFonts w:asciiTheme="majorHAnsi" w:hAnsiTheme="majorHAnsi"/>
          <w:sz w:val="28"/>
          <w:szCs w:val="28"/>
        </w:rPr>
      </w:pPr>
      <w:r w:rsidRPr="009C6C3D">
        <w:rPr>
          <w:rFonts w:asciiTheme="majorHAnsi" w:hAnsiTheme="majorHAnsi"/>
          <w:sz w:val="28"/>
          <w:szCs w:val="28"/>
        </w:rPr>
        <w:t>(Please state the order</w:t>
      </w:r>
      <w:r w:rsidR="009C6C3D" w:rsidRPr="009C6C3D">
        <w:rPr>
          <w:rFonts w:asciiTheme="majorHAnsi" w:hAnsiTheme="majorHAnsi"/>
          <w:sz w:val="28"/>
          <w:szCs w:val="28"/>
        </w:rPr>
        <w:t>/</w:t>
      </w:r>
      <w:r w:rsidRPr="009C6C3D">
        <w:rPr>
          <w:rFonts w:asciiTheme="majorHAnsi" w:hAnsiTheme="majorHAnsi"/>
          <w:sz w:val="28"/>
          <w:szCs w:val="28"/>
        </w:rPr>
        <w:t>detail of events that lead to this transaction/s which required the immediate payment and how it is official in nature)</w:t>
      </w:r>
    </w:p>
    <w:p w14:paraId="575BF4B1" w14:textId="7DC70F60" w:rsidR="006B51E2" w:rsidRPr="009C6C3D" w:rsidRDefault="006B51E2" w:rsidP="0058588E">
      <w:pPr>
        <w:pStyle w:val="BodyText"/>
        <w:tabs>
          <w:tab w:val="left" w:pos="7380"/>
        </w:tabs>
        <w:ind w:right="30"/>
        <w:jc w:val="both"/>
        <w:rPr>
          <w:rFonts w:asciiTheme="majorHAnsi" w:hAnsiTheme="majorHAnsi"/>
          <w:sz w:val="28"/>
          <w:szCs w:val="28"/>
        </w:rPr>
      </w:pPr>
    </w:p>
    <w:p w14:paraId="58A5D75A" w14:textId="06495725" w:rsidR="006B51E2" w:rsidRPr="009C6C3D" w:rsidRDefault="006B51E2" w:rsidP="0058588E">
      <w:pPr>
        <w:pStyle w:val="BodyText"/>
        <w:tabs>
          <w:tab w:val="left" w:pos="7380"/>
        </w:tabs>
        <w:ind w:right="30"/>
        <w:jc w:val="both"/>
        <w:rPr>
          <w:rFonts w:asciiTheme="majorHAnsi" w:hAnsiTheme="majorHAnsi"/>
          <w:sz w:val="28"/>
          <w:szCs w:val="28"/>
        </w:rPr>
      </w:pPr>
    </w:p>
    <w:p w14:paraId="46A0D1FA" w14:textId="3C5758ED" w:rsidR="006B51E2" w:rsidRPr="009C6C3D" w:rsidRDefault="006B51E2" w:rsidP="0058588E">
      <w:pPr>
        <w:pStyle w:val="BodyText"/>
        <w:tabs>
          <w:tab w:val="left" w:pos="7380"/>
        </w:tabs>
        <w:ind w:right="30"/>
        <w:jc w:val="both"/>
        <w:rPr>
          <w:rFonts w:asciiTheme="majorHAnsi" w:hAnsiTheme="majorHAnsi"/>
          <w:sz w:val="28"/>
          <w:szCs w:val="28"/>
        </w:rPr>
      </w:pPr>
    </w:p>
    <w:p w14:paraId="7DFB5868" w14:textId="2E7B910F" w:rsidR="006B51E2" w:rsidRPr="009C6C3D" w:rsidRDefault="006B51E2" w:rsidP="0058588E">
      <w:pPr>
        <w:pStyle w:val="BodyText"/>
        <w:tabs>
          <w:tab w:val="left" w:pos="7380"/>
        </w:tabs>
        <w:ind w:right="30"/>
        <w:jc w:val="both"/>
        <w:rPr>
          <w:rFonts w:asciiTheme="majorHAnsi" w:hAnsiTheme="majorHAnsi"/>
          <w:sz w:val="28"/>
          <w:szCs w:val="28"/>
        </w:rPr>
      </w:pPr>
    </w:p>
    <w:p w14:paraId="5578A8EA" w14:textId="10F50941" w:rsidR="006B51E2" w:rsidRPr="009C6C3D" w:rsidRDefault="006B51E2" w:rsidP="0058588E">
      <w:pPr>
        <w:pStyle w:val="BodyText"/>
        <w:tabs>
          <w:tab w:val="left" w:pos="7380"/>
        </w:tabs>
        <w:ind w:right="30"/>
        <w:jc w:val="both"/>
        <w:rPr>
          <w:rFonts w:asciiTheme="majorHAnsi" w:hAnsiTheme="majorHAnsi"/>
          <w:sz w:val="28"/>
          <w:szCs w:val="28"/>
        </w:rPr>
      </w:pPr>
    </w:p>
    <w:p w14:paraId="2370B9D6" w14:textId="77777777" w:rsidR="006B51E2" w:rsidRPr="009C6C3D" w:rsidRDefault="006B51E2" w:rsidP="0058588E">
      <w:pPr>
        <w:pStyle w:val="BodyText"/>
        <w:tabs>
          <w:tab w:val="left" w:pos="7380"/>
        </w:tabs>
        <w:ind w:right="30"/>
        <w:jc w:val="both"/>
        <w:rPr>
          <w:rFonts w:asciiTheme="majorHAnsi" w:hAnsiTheme="majorHAnsi"/>
          <w:sz w:val="28"/>
          <w:szCs w:val="28"/>
        </w:rPr>
      </w:pPr>
    </w:p>
    <w:p w14:paraId="0F2F4CFB" w14:textId="1EA6EBE2" w:rsidR="006B51E2" w:rsidRPr="009C6C3D" w:rsidRDefault="006B51E2" w:rsidP="006B51E2">
      <w:pPr>
        <w:pStyle w:val="BodyText"/>
        <w:tabs>
          <w:tab w:val="left" w:pos="7380"/>
        </w:tabs>
        <w:ind w:right="30"/>
        <w:jc w:val="center"/>
        <w:rPr>
          <w:rFonts w:asciiTheme="majorHAnsi" w:hAnsiTheme="majorHAnsi"/>
          <w:sz w:val="28"/>
          <w:szCs w:val="28"/>
        </w:rPr>
      </w:pPr>
      <w:r w:rsidRPr="009C6C3D">
        <w:rPr>
          <w:rFonts w:asciiTheme="majorHAnsi" w:hAnsiTheme="majorHAnsi"/>
          <w:sz w:val="28"/>
          <w:szCs w:val="28"/>
        </w:rPr>
        <w:t>__________________________________________</w:t>
      </w:r>
    </w:p>
    <w:p w14:paraId="04B3F6A7" w14:textId="019B429E" w:rsidR="006B51E2" w:rsidRPr="009C6C3D" w:rsidRDefault="006B51E2" w:rsidP="006B51E2">
      <w:pPr>
        <w:pStyle w:val="BodyText"/>
        <w:tabs>
          <w:tab w:val="left" w:pos="7380"/>
        </w:tabs>
        <w:ind w:right="30"/>
        <w:jc w:val="center"/>
        <w:rPr>
          <w:rFonts w:asciiTheme="majorHAnsi" w:hAnsiTheme="majorHAnsi"/>
          <w:sz w:val="28"/>
          <w:szCs w:val="28"/>
        </w:rPr>
      </w:pPr>
      <w:r w:rsidRPr="009C6C3D">
        <w:rPr>
          <w:rFonts w:asciiTheme="majorHAnsi" w:hAnsiTheme="majorHAnsi"/>
          <w:sz w:val="28"/>
          <w:szCs w:val="28"/>
        </w:rPr>
        <w:t>Claimant</w:t>
      </w:r>
    </w:p>
    <w:p w14:paraId="4EAF6EB8" w14:textId="32C7D30A" w:rsidR="006B51E2" w:rsidRPr="009C6C3D" w:rsidRDefault="006B51E2" w:rsidP="0058588E">
      <w:pPr>
        <w:pStyle w:val="BodyText"/>
        <w:tabs>
          <w:tab w:val="left" w:pos="7380"/>
        </w:tabs>
        <w:ind w:right="30"/>
        <w:jc w:val="both"/>
        <w:rPr>
          <w:rFonts w:asciiTheme="majorHAnsi" w:hAnsiTheme="majorHAnsi"/>
        </w:rPr>
      </w:pPr>
    </w:p>
    <w:sectPr w:rsidR="006B51E2" w:rsidRPr="009C6C3D" w:rsidSect="009C6C3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1440" w:right="1440" w:bottom="1440" w:left="1440" w:header="720" w:footer="29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E62798" w14:textId="77777777" w:rsidR="00A61667" w:rsidRDefault="00A61667" w:rsidP="00BE062B">
      <w:r>
        <w:separator/>
      </w:r>
    </w:p>
  </w:endnote>
  <w:endnote w:type="continuationSeparator" w:id="0">
    <w:p w14:paraId="4C61B1D8" w14:textId="77777777" w:rsidR="00A61667" w:rsidRDefault="00A61667" w:rsidP="00BE06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A7D16" w14:textId="77777777" w:rsidR="00E15E4C" w:rsidRDefault="00E15E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76A74" w14:textId="77777777" w:rsidR="00C25D3A" w:rsidRDefault="00C25D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56B12" w14:textId="77777777" w:rsidR="00E15E4C" w:rsidRDefault="00E15E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63E34" w14:textId="77777777" w:rsidR="00A61667" w:rsidRDefault="00A61667" w:rsidP="00BE062B">
      <w:r>
        <w:separator/>
      </w:r>
    </w:p>
  </w:footnote>
  <w:footnote w:type="continuationSeparator" w:id="0">
    <w:p w14:paraId="013FEF14" w14:textId="77777777" w:rsidR="00A61667" w:rsidRDefault="00A61667" w:rsidP="00BE06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85B89F" w14:textId="77777777" w:rsidR="00E15E4C" w:rsidRDefault="00E15E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968F8" w14:textId="5F03CC72" w:rsidR="00BE062B" w:rsidRDefault="00BE062B">
    <w:pPr>
      <w:pStyle w:val="Header"/>
    </w:pPr>
    <w:r w:rsidRPr="003F1E6D">
      <w:rPr>
        <w:rFonts w:ascii="Gill Sans MT" w:hAnsi="Gill Sans MT"/>
        <w:noProof/>
        <w:sz w:val="28"/>
        <w:szCs w:val="28"/>
      </w:rPr>
      <w:drawing>
        <wp:anchor distT="0" distB="0" distL="114300" distR="114300" simplePos="0" relativeHeight="251658752" behindDoc="0" locked="0" layoutInCell="1" allowOverlap="1" wp14:anchorId="2FC72B79" wp14:editId="6A5421D9">
          <wp:simplePos x="0" y="0"/>
          <wp:positionH relativeFrom="page">
            <wp:posOffset>504824</wp:posOffset>
          </wp:positionH>
          <wp:positionV relativeFrom="paragraph">
            <wp:posOffset>-133350</wp:posOffset>
          </wp:positionV>
          <wp:extent cx="6543675" cy="1914525"/>
          <wp:effectExtent l="0" t="0" r="9525" b="9525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43675" cy="1914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2A19A51" w14:textId="77777777" w:rsidR="00BE062B" w:rsidRDefault="00BE062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E7D78" w14:textId="77777777" w:rsidR="00E15E4C" w:rsidRDefault="00E15E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EB69F9"/>
    <w:multiLevelType w:val="hybridMultilevel"/>
    <w:tmpl w:val="958494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MDQzMzMyMzY1s7RU0lEKTi0uzszPAymwrAUAnl6H9iwAAAA="/>
  </w:docVars>
  <w:rsids>
    <w:rsidRoot w:val="002E6469"/>
    <w:rsid w:val="000171B9"/>
    <w:rsid w:val="00082DC7"/>
    <w:rsid w:val="000D0349"/>
    <w:rsid w:val="00116DAA"/>
    <w:rsid w:val="00127694"/>
    <w:rsid w:val="0019679A"/>
    <w:rsid w:val="002E6469"/>
    <w:rsid w:val="00342B13"/>
    <w:rsid w:val="003B35FF"/>
    <w:rsid w:val="004D22DD"/>
    <w:rsid w:val="0051572A"/>
    <w:rsid w:val="0058588E"/>
    <w:rsid w:val="00621736"/>
    <w:rsid w:val="006B51E2"/>
    <w:rsid w:val="00704E97"/>
    <w:rsid w:val="007541B1"/>
    <w:rsid w:val="007C6504"/>
    <w:rsid w:val="008473EF"/>
    <w:rsid w:val="008D1067"/>
    <w:rsid w:val="00966E77"/>
    <w:rsid w:val="009C6C3D"/>
    <w:rsid w:val="009E1654"/>
    <w:rsid w:val="00A61667"/>
    <w:rsid w:val="00A73334"/>
    <w:rsid w:val="00B40B7E"/>
    <w:rsid w:val="00B62958"/>
    <w:rsid w:val="00BE062B"/>
    <w:rsid w:val="00BE4679"/>
    <w:rsid w:val="00C25D3A"/>
    <w:rsid w:val="00C95B86"/>
    <w:rsid w:val="00CF04BE"/>
    <w:rsid w:val="00D128F4"/>
    <w:rsid w:val="00DB6A61"/>
    <w:rsid w:val="00E15E4C"/>
    <w:rsid w:val="00E212D1"/>
    <w:rsid w:val="00FD7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5E1A76"/>
  <w15:docId w15:val="{AA0A09D0-285D-48AE-AC54-43DFACFD0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E06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062B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BE06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062B"/>
    <w:rPr>
      <w:rFonts w:ascii="Calibri" w:eastAsia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7C65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650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6504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65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6504"/>
    <w:rPr>
      <w:rFonts w:ascii="Calibri" w:eastAsia="Calibri" w:hAnsi="Calibri" w:cs="Calibri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858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6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maa</dc:creator>
  <cp:lastModifiedBy>IAO OCM</cp:lastModifiedBy>
  <cp:revision>3</cp:revision>
  <cp:lastPrinted>2021-06-01T01:11:00Z</cp:lastPrinted>
  <dcterms:created xsi:type="dcterms:W3CDTF">2021-06-14T03:30:00Z</dcterms:created>
  <dcterms:modified xsi:type="dcterms:W3CDTF">2021-06-14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1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2-11T00:00:00Z</vt:filetime>
  </property>
</Properties>
</file>